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4AE" w:rsidRDefault="006E24AE" w:rsidP="005D49D2">
      <w:pPr>
        <w:pStyle w:val="Heading1"/>
        <w:jc w:val="center"/>
        <w:rPr>
          <w:color w:val="auto"/>
        </w:rPr>
      </w:pPr>
      <w:r w:rsidRPr="005D49D2">
        <w:rPr>
          <w:color w:val="auto"/>
        </w:rPr>
        <w:t>Essay Checklist</w:t>
      </w:r>
    </w:p>
    <w:p w:rsidR="00C77584" w:rsidRPr="00C77584" w:rsidRDefault="00C77584" w:rsidP="00C77584">
      <w:bookmarkStart w:id="0" w:name="_GoBack"/>
      <w:bookmarkEnd w:id="0"/>
    </w:p>
    <w:p w:rsidR="00B918F7" w:rsidRPr="005D49D2" w:rsidRDefault="00B918F7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  <w:r w:rsidRPr="005D49D2">
        <w:rPr>
          <w:rFonts w:ascii="Arial" w:hAnsi="Arial" w:cs="Arial"/>
          <w:sz w:val="24"/>
          <w:szCs w:val="24"/>
          <w:u w:val="single"/>
        </w:rPr>
        <w:t>Before you begin</w:t>
      </w:r>
    </w:p>
    <w:p w:rsidR="00B918F7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sz w:val="24"/>
          <w:szCs w:val="24"/>
        </w:rPr>
        <w:t xml:space="preserve"> </w:t>
      </w:r>
      <w:r w:rsidR="00C90EFA" w:rsidRPr="005D49D2">
        <w:rPr>
          <w:rFonts w:ascii="Arial" w:hAnsi="Arial" w:cs="Arial"/>
          <w:sz w:val="24"/>
          <w:szCs w:val="24"/>
        </w:rPr>
        <w:t xml:space="preserve">Did you </w:t>
      </w:r>
      <w:r w:rsidR="00646A62" w:rsidRPr="005D49D2">
        <w:rPr>
          <w:rFonts w:ascii="Arial" w:hAnsi="Arial" w:cs="Arial"/>
          <w:sz w:val="24"/>
          <w:szCs w:val="24"/>
        </w:rPr>
        <w:t>read</w:t>
      </w:r>
      <w:r w:rsidR="00C90EFA" w:rsidRPr="005D49D2">
        <w:rPr>
          <w:rFonts w:ascii="Arial" w:hAnsi="Arial" w:cs="Arial"/>
          <w:sz w:val="24"/>
          <w:szCs w:val="24"/>
        </w:rPr>
        <w:t xml:space="preserve"> the prompt or </w:t>
      </w:r>
      <w:r w:rsidR="00B918F7" w:rsidRPr="005D49D2">
        <w:rPr>
          <w:rFonts w:ascii="Arial" w:hAnsi="Arial" w:cs="Arial"/>
          <w:sz w:val="24"/>
          <w:szCs w:val="24"/>
        </w:rPr>
        <w:t>instructions for the essay?</w:t>
      </w:r>
    </w:p>
    <w:p w:rsidR="00B918F7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918F7" w:rsidRPr="005D49D2">
        <w:rPr>
          <w:rFonts w:ascii="Arial" w:hAnsi="Arial" w:cs="Arial"/>
          <w:sz w:val="24"/>
          <w:szCs w:val="24"/>
        </w:rPr>
        <w:t>Did you create an outline or brainstorm to formulate your ideas?</w:t>
      </w:r>
    </w:p>
    <w:p w:rsidR="00B918F7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 you use the proper formatting for your paper (MLA, APA, etc.)?</w:t>
      </w:r>
    </w:p>
    <w:p w:rsidR="00B81C62" w:rsidRPr="005D49D2" w:rsidRDefault="00B81C62" w:rsidP="00A106E6">
      <w:pPr>
        <w:spacing w:after="0"/>
        <w:rPr>
          <w:rFonts w:ascii="Arial" w:hAnsi="Arial" w:cs="Arial"/>
          <w:sz w:val="24"/>
          <w:szCs w:val="24"/>
        </w:rPr>
      </w:pPr>
    </w:p>
    <w:p w:rsidR="00573B95" w:rsidRPr="005D49D2" w:rsidRDefault="00B918F7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  <w:r w:rsidRPr="005D49D2">
        <w:rPr>
          <w:rFonts w:ascii="Arial" w:hAnsi="Arial" w:cs="Arial"/>
          <w:sz w:val="24"/>
          <w:szCs w:val="24"/>
          <w:u w:val="single"/>
        </w:rPr>
        <w:t>Introduction</w:t>
      </w:r>
    </w:p>
    <w:p w:rsidR="006E24AE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C90EFA" w:rsidRPr="005D49D2">
        <w:rPr>
          <w:rFonts w:ascii="Arial" w:hAnsi="Arial" w:cs="Arial"/>
          <w:sz w:val="24"/>
          <w:szCs w:val="24"/>
        </w:rPr>
        <w:t>Did you address</w:t>
      </w:r>
      <w:r w:rsidR="006E24AE" w:rsidRPr="005D49D2">
        <w:rPr>
          <w:rFonts w:ascii="Arial" w:hAnsi="Arial" w:cs="Arial"/>
          <w:sz w:val="24"/>
          <w:szCs w:val="24"/>
        </w:rPr>
        <w:t xml:space="preserve"> the promp</w:t>
      </w:r>
      <w:r w:rsidR="00C90EFA" w:rsidRPr="005D49D2">
        <w:rPr>
          <w:rFonts w:ascii="Arial" w:hAnsi="Arial" w:cs="Arial"/>
          <w:sz w:val="24"/>
          <w:szCs w:val="24"/>
        </w:rPr>
        <w:t>t or instructions in your introduction</w:t>
      </w:r>
      <w:r w:rsidR="006E24AE" w:rsidRPr="005D49D2">
        <w:rPr>
          <w:rFonts w:ascii="Arial" w:hAnsi="Arial" w:cs="Arial"/>
          <w:sz w:val="24"/>
          <w:szCs w:val="24"/>
        </w:rPr>
        <w:t>?</w:t>
      </w:r>
    </w:p>
    <w:p w:rsidR="00B918F7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918F7" w:rsidRPr="005D49D2">
        <w:rPr>
          <w:rFonts w:ascii="Arial" w:hAnsi="Arial" w:cs="Arial"/>
          <w:sz w:val="24"/>
          <w:szCs w:val="24"/>
        </w:rPr>
        <w:t>Did you effectively introduce the topic or theme to the reader?</w:t>
      </w:r>
    </w:p>
    <w:p w:rsidR="00C90EFA" w:rsidRPr="005D49D2" w:rsidRDefault="00C90EFA" w:rsidP="00C90EFA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Pr="005D49D2">
        <w:rPr>
          <w:rFonts w:ascii="Arial" w:hAnsi="Arial" w:cs="Arial"/>
          <w:sz w:val="24"/>
          <w:szCs w:val="24"/>
        </w:rPr>
        <w:t>Do you have a clear thesis? Is it arguable?</w:t>
      </w:r>
    </w:p>
    <w:p w:rsidR="00B918F7" w:rsidRPr="005D49D2" w:rsidRDefault="00B918F7" w:rsidP="00A106E6">
      <w:pPr>
        <w:spacing w:after="0"/>
        <w:rPr>
          <w:rFonts w:ascii="Arial" w:hAnsi="Arial" w:cs="Arial"/>
          <w:sz w:val="24"/>
          <w:szCs w:val="24"/>
        </w:rPr>
      </w:pPr>
    </w:p>
    <w:p w:rsidR="00B918F7" w:rsidRPr="005D49D2" w:rsidRDefault="00B918F7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  <w:r w:rsidRPr="005D49D2">
        <w:rPr>
          <w:rFonts w:ascii="Arial" w:hAnsi="Arial" w:cs="Arial"/>
          <w:sz w:val="24"/>
          <w:szCs w:val="24"/>
          <w:u w:val="single"/>
        </w:rPr>
        <w:t>Body</w:t>
      </w:r>
    </w:p>
    <w:p w:rsidR="00B918F7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918F7" w:rsidRPr="005D49D2">
        <w:rPr>
          <w:rFonts w:ascii="Arial" w:hAnsi="Arial" w:cs="Arial"/>
          <w:sz w:val="24"/>
          <w:szCs w:val="24"/>
        </w:rPr>
        <w:t xml:space="preserve">Is the main idea or theme </w:t>
      </w:r>
      <w:r w:rsidR="00C90EFA" w:rsidRPr="005D49D2">
        <w:rPr>
          <w:rFonts w:ascii="Arial" w:hAnsi="Arial" w:cs="Arial"/>
          <w:sz w:val="24"/>
          <w:szCs w:val="24"/>
        </w:rPr>
        <w:t>of your paragraph</w:t>
      </w:r>
      <w:r w:rsidR="00B81C62" w:rsidRPr="005D49D2">
        <w:rPr>
          <w:rFonts w:ascii="Arial" w:hAnsi="Arial" w:cs="Arial"/>
          <w:sz w:val="24"/>
          <w:szCs w:val="24"/>
        </w:rPr>
        <w:t xml:space="preserve"> </w:t>
      </w:r>
      <w:r w:rsidR="00B918F7" w:rsidRPr="005D49D2">
        <w:rPr>
          <w:rFonts w:ascii="Arial" w:hAnsi="Arial" w:cs="Arial"/>
          <w:sz w:val="24"/>
          <w:szCs w:val="24"/>
        </w:rPr>
        <w:t xml:space="preserve">clearly stated? </w:t>
      </w:r>
    </w:p>
    <w:p w:rsidR="00B918F7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918F7" w:rsidRPr="005D49D2">
        <w:rPr>
          <w:rFonts w:ascii="Arial" w:hAnsi="Arial" w:cs="Arial"/>
          <w:sz w:val="24"/>
          <w:szCs w:val="24"/>
        </w:rPr>
        <w:t>Do you have evidence to support your argument?</w:t>
      </w:r>
    </w:p>
    <w:p w:rsidR="006E24AE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6E24AE" w:rsidRPr="005D49D2">
        <w:rPr>
          <w:rFonts w:ascii="Arial" w:hAnsi="Arial" w:cs="Arial"/>
          <w:sz w:val="24"/>
          <w:szCs w:val="24"/>
        </w:rPr>
        <w:t>Did you include a topic sentence or main idea in each paragraph?</w:t>
      </w:r>
    </w:p>
    <w:p w:rsidR="006E24AE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6E24AE" w:rsidRPr="005D49D2">
        <w:rPr>
          <w:rFonts w:ascii="Arial" w:hAnsi="Arial" w:cs="Arial"/>
          <w:sz w:val="24"/>
          <w:szCs w:val="24"/>
        </w:rPr>
        <w:t>Did you include transitions between paragraphs and sentences for flow?</w:t>
      </w:r>
    </w:p>
    <w:p w:rsidR="006E24AE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6E24AE" w:rsidRPr="005D49D2">
        <w:rPr>
          <w:rFonts w:ascii="Arial" w:hAnsi="Arial" w:cs="Arial"/>
          <w:sz w:val="24"/>
          <w:szCs w:val="24"/>
        </w:rPr>
        <w:t xml:space="preserve">Did you introduce any quotes used and </w:t>
      </w:r>
      <w:r w:rsidR="0049685D" w:rsidRPr="005D49D2">
        <w:rPr>
          <w:rFonts w:ascii="Arial" w:hAnsi="Arial" w:cs="Arial"/>
          <w:sz w:val="24"/>
          <w:szCs w:val="24"/>
        </w:rPr>
        <w:t>analyze them</w:t>
      </w:r>
      <w:r w:rsidR="006E24AE" w:rsidRPr="005D49D2">
        <w:rPr>
          <w:rFonts w:ascii="Arial" w:hAnsi="Arial" w:cs="Arial"/>
          <w:sz w:val="24"/>
          <w:szCs w:val="24"/>
        </w:rPr>
        <w:t xml:space="preserve"> before moving on?</w:t>
      </w:r>
    </w:p>
    <w:p w:rsidR="00B918F7" w:rsidRPr="005D49D2" w:rsidRDefault="00B918F7" w:rsidP="00A106E6">
      <w:pPr>
        <w:spacing w:after="0"/>
        <w:rPr>
          <w:rFonts w:ascii="Arial" w:hAnsi="Arial" w:cs="Arial"/>
          <w:sz w:val="24"/>
          <w:szCs w:val="24"/>
        </w:rPr>
      </w:pPr>
    </w:p>
    <w:p w:rsidR="00B918F7" w:rsidRPr="005D49D2" w:rsidRDefault="00B918F7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  <w:r w:rsidRPr="005D49D2">
        <w:rPr>
          <w:rFonts w:ascii="Arial" w:hAnsi="Arial" w:cs="Arial"/>
          <w:sz w:val="24"/>
          <w:szCs w:val="24"/>
          <w:u w:val="single"/>
        </w:rPr>
        <w:t>Conclusion</w:t>
      </w:r>
    </w:p>
    <w:p w:rsidR="00B918F7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49685D" w:rsidRPr="005D49D2">
        <w:rPr>
          <w:rFonts w:ascii="Arial" w:hAnsi="Arial" w:cs="Arial"/>
          <w:sz w:val="24"/>
          <w:szCs w:val="24"/>
        </w:rPr>
        <w:t>Did you reaffirm</w:t>
      </w:r>
      <w:r w:rsidR="00B918F7" w:rsidRPr="005D49D2">
        <w:rPr>
          <w:rFonts w:ascii="Arial" w:hAnsi="Arial" w:cs="Arial"/>
          <w:sz w:val="24"/>
          <w:szCs w:val="24"/>
        </w:rPr>
        <w:t xml:space="preserve"> your thesis?</w:t>
      </w:r>
    </w:p>
    <w:p w:rsidR="00B918F7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918F7" w:rsidRPr="005D49D2">
        <w:rPr>
          <w:rFonts w:ascii="Arial" w:hAnsi="Arial" w:cs="Arial"/>
          <w:sz w:val="24"/>
          <w:szCs w:val="24"/>
        </w:rPr>
        <w:t xml:space="preserve">Did you use the information from the introduction and body to </w:t>
      </w:r>
      <w:r w:rsidR="0049685D" w:rsidRPr="005D49D2">
        <w:rPr>
          <w:rFonts w:ascii="Arial" w:hAnsi="Arial" w:cs="Arial"/>
          <w:sz w:val="24"/>
          <w:szCs w:val="24"/>
        </w:rPr>
        <w:t>draw</w:t>
      </w:r>
      <w:r w:rsidR="00B81C62" w:rsidRPr="005D49D2">
        <w:rPr>
          <w:rFonts w:ascii="Arial" w:hAnsi="Arial" w:cs="Arial"/>
          <w:sz w:val="24"/>
          <w:szCs w:val="24"/>
        </w:rPr>
        <w:t xml:space="preserve"> your conclusion</w:t>
      </w:r>
      <w:r w:rsidR="0049685D" w:rsidRPr="005D49D2">
        <w:rPr>
          <w:rFonts w:ascii="Arial" w:hAnsi="Arial" w:cs="Arial"/>
          <w:sz w:val="24"/>
          <w:szCs w:val="24"/>
        </w:rPr>
        <w:t>s</w:t>
      </w:r>
      <w:r w:rsidR="00B81C62" w:rsidRPr="005D49D2">
        <w:rPr>
          <w:rFonts w:ascii="Arial" w:hAnsi="Arial" w:cs="Arial"/>
          <w:sz w:val="24"/>
          <w:szCs w:val="24"/>
        </w:rPr>
        <w:t>?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6E24AE" w:rsidRPr="005D49D2">
        <w:rPr>
          <w:rFonts w:ascii="Arial" w:hAnsi="Arial" w:cs="Arial"/>
          <w:sz w:val="24"/>
          <w:szCs w:val="24"/>
        </w:rPr>
        <w:t>Did you reread your essay</w:t>
      </w:r>
      <w:r w:rsidR="00B81C62" w:rsidRPr="005D49D2">
        <w:rPr>
          <w:rFonts w:ascii="Arial" w:hAnsi="Arial" w:cs="Arial"/>
          <w:sz w:val="24"/>
          <w:szCs w:val="24"/>
        </w:rPr>
        <w:t>?</w:t>
      </w:r>
    </w:p>
    <w:p w:rsidR="006E24AE" w:rsidRPr="005D49D2" w:rsidRDefault="006E24AE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</w:p>
    <w:p w:rsidR="00B81C62" w:rsidRPr="005D49D2" w:rsidRDefault="00B81C62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  <w:r w:rsidRPr="005D49D2">
        <w:rPr>
          <w:rFonts w:ascii="Arial" w:hAnsi="Arial" w:cs="Arial"/>
          <w:sz w:val="24"/>
          <w:szCs w:val="24"/>
          <w:u w:val="single"/>
        </w:rPr>
        <w:t>Style/Editing</w:t>
      </w:r>
    </w:p>
    <w:p w:rsidR="006E24AE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6E24AE" w:rsidRPr="005D49D2">
        <w:rPr>
          <w:rFonts w:ascii="Arial" w:hAnsi="Arial" w:cs="Arial"/>
          <w:sz w:val="24"/>
          <w:szCs w:val="24"/>
        </w:rPr>
        <w:t>Did you stay on topic and avoid unnecessary detours?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 you use formal language?</w:t>
      </w:r>
    </w:p>
    <w:p w:rsidR="006E24AE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6E24AE" w:rsidRPr="005D49D2">
        <w:rPr>
          <w:rFonts w:ascii="Arial" w:hAnsi="Arial" w:cs="Arial"/>
          <w:sz w:val="24"/>
          <w:szCs w:val="24"/>
        </w:rPr>
        <w:t>Did you use a consistent voice and tone throughout your essay?</w:t>
      </w:r>
    </w:p>
    <w:p w:rsidR="0049685D" w:rsidRPr="005D49D2" w:rsidRDefault="0049685D" w:rsidP="0049685D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Pr="005D49D2">
        <w:rPr>
          <w:rFonts w:ascii="Arial" w:hAnsi="Arial" w:cs="Arial"/>
          <w:sz w:val="24"/>
          <w:szCs w:val="24"/>
        </w:rPr>
        <w:t>Did you use appropriate language and avoid slang?</w:t>
      </w:r>
    </w:p>
    <w:p w:rsidR="0049685D" w:rsidRPr="005D49D2" w:rsidRDefault="0049685D" w:rsidP="0049685D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Pr="005D49D2">
        <w:rPr>
          <w:rFonts w:ascii="Arial" w:hAnsi="Arial" w:cs="Arial"/>
          <w:sz w:val="24"/>
          <w:szCs w:val="24"/>
        </w:rPr>
        <w:t>Did you remove all the contractions (don’t, won’t, etc.)?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 you clarify your sentences to eliminate unnecessary words or phrases?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 you proofread for spelling and grammar errors?</w:t>
      </w:r>
    </w:p>
    <w:p w:rsidR="006E24AE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6E24AE" w:rsidRPr="005D49D2">
        <w:rPr>
          <w:rFonts w:ascii="Arial" w:hAnsi="Arial" w:cs="Arial"/>
          <w:sz w:val="24"/>
          <w:szCs w:val="24"/>
        </w:rPr>
        <w:t>Do you have a clear introduction, body and conclusion?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</w:t>
      </w:r>
      <w:r w:rsidR="006E24AE" w:rsidRPr="005D49D2">
        <w:rPr>
          <w:rFonts w:ascii="Arial" w:hAnsi="Arial" w:cs="Arial"/>
          <w:sz w:val="24"/>
          <w:szCs w:val="24"/>
        </w:rPr>
        <w:t xml:space="preserve"> you reread your essay</w:t>
      </w:r>
      <w:r w:rsidR="00B81C62" w:rsidRPr="005D49D2">
        <w:rPr>
          <w:rFonts w:ascii="Arial" w:hAnsi="Arial" w:cs="Arial"/>
          <w:sz w:val="24"/>
          <w:szCs w:val="24"/>
        </w:rPr>
        <w:t xml:space="preserve"> a second time? </w:t>
      </w:r>
    </w:p>
    <w:p w:rsidR="00B81C62" w:rsidRPr="005D49D2" w:rsidRDefault="0049685D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Pr="005D49D2">
        <w:rPr>
          <w:rFonts w:ascii="Arial" w:hAnsi="Arial" w:cs="Arial"/>
          <w:sz w:val="24"/>
          <w:szCs w:val="24"/>
        </w:rPr>
        <w:t xml:space="preserve">Did you </w:t>
      </w:r>
      <w:r w:rsidR="00EC761D" w:rsidRPr="005D49D2">
        <w:rPr>
          <w:rFonts w:ascii="Arial" w:hAnsi="Arial" w:cs="Arial"/>
          <w:sz w:val="24"/>
          <w:szCs w:val="24"/>
        </w:rPr>
        <w:t xml:space="preserve">have your essay read by a peer or </w:t>
      </w:r>
      <w:r w:rsidR="002E1C09" w:rsidRPr="005D49D2">
        <w:rPr>
          <w:rFonts w:ascii="Arial" w:hAnsi="Arial" w:cs="Arial"/>
          <w:sz w:val="24"/>
          <w:szCs w:val="24"/>
        </w:rPr>
        <w:t>a Writing C</w:t>
      </w:r>
      <w:r w:rsidR="00A15F18" w:rsidRPr="005D49D2">
        <w:rPr>
          <w:rFonts w:ascii="Arial" w:hAnsi="Arial" w:cs="Arial"/>
          <w:sz w:val="24"/>
          <w:szCs w:val="24"/>
        </w:rPr>
        <w:t>enter tutor?</w:t>
      </w:r>
    </w:p>
    <w:p w:rsidR="00EC761D" w:rsidRPr="005D49D2" w:rsidRDefault="00EC761D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</w:p>
    <w:p w:rsidR="00B81C62" w:rsidRPr="005D49D2" w:rsidRDefault="00B81C62" w:rsidP="00A106E6">
      <w:pPr>
        <w:spacing w:after="0"/>
        <w:rPr>
          <w:rFonts w:ascii="Arial" w:hAnsi="Arial" w:cs="Arial"/>
          <w:sz w:val="24"/>
          <w:szCs w:val="24"/>
          <w:u w:val="single"/>
        </w:rPr>
      </w:pPr>
      <w:r w:rsidRPr="005D49D2">
        <w:rPr>
          <w:rFonts w:ascii="Arial" w:hAnsi="Arial" w:cs="Arial"/>
          <w:sz w:val="24"/>
          <w:szCs w:val="24"/>
          <w:u w:val="single"/>
        </w:rPr>
        <w:t>References/Sources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 you use in-text citations for your quotes or paraphrasing?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 you use scholarly or credible sources?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 you properly format your citations (MLA, APA, etc.)?</w:t>
      </w:r>
    </w:p>
    <w:p w:rsidR="00B81C62" w:rsidRPr="005D49D2" w:rsidRDefault="00A106E6" w:rsidP="00A106E6">
      <w:pPr>
        <w:spacing w:after="0"/>
        <w:rPr>
          <w:rFonts w:ascii="Arial" w:hAnsi="Arial" w:cs="Arial"/>
          <w:sz w:val="24"/>
          <w:szCs w:val="24"/>
        </w:rPr>
      </w:pPr>
      <w:r w:rsidRPr="005D49D2">
        <w:rPr>
          <w:rFonts w:ascii="Arial" w:hAnsi="Arial" w:cs="Arial"/>
          <w:b/>
          <w:sz w:val="24"/>
          <w:szCs w:val="24"/>
        </w:rPr>
        <w:sym w:font="Wingdings 2" w:char="F099"/>
      </w:r>
      <w:r w:rsidRPr="005D49D2">
        <w:rPr>
          <w:rFonts w:ascii="Arial" w:hAnsi="Arial" w:cs="Arial"/>
          <w:b/>
          <w:sz w:val="24"/>
          <w:szCs w:val="24"/>
        </w:rPr>
        <w:t xml:space="preserve"> </w:t>
      </w:r>
      <w:r w:rsidR="00B81C62" w:rsidRPr="005D49D2">
        <w:rPr>
          <w:rFonts w:ascii="Arial" w:hAnsi="Arial" w:cs="Arial"/>
          <w:sz w:val="24"/>
          <w:szCs w:val="24"/>
        </w:rPr>
        <w:t>Did you include a works cited/bibliography/reference page?</w:t>
      </w:r>
    </w:p>
    <w:sectPr w:rsidR="00B81C62" w:rsidRPr="005D49D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3D10" w:rsidRDefault="00473D10" w:rsidP="00646A62">
      <w:pPr>
        <w:spacing w:after="0" w:line="240" w:lineRule="auto"/>
      </w:pPr>
      <w:r>
        <w:separator/>
      </w:r>
    </w:p>
  </w:endnote>
  <w:endnote w:type="continuationSeparator" w:id="0">
    <w:p w:rsidR="00473D10" w:rsidRDefault="00473D10" w:rsidP="00646A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3D10" w:rsidRDefault="00473D10" w:rsidP="00646A62">
      <w:pPr>
        <w:spacing w:after="0" w:line="240" w:lineRule="auto"/>
      </w:pPr>
      <w:r>
        <w:separator/>
      </w:r>
    </w:p>
  </w:footnote>
  <w:footnote w:type="continuationSeparator" w:id="0">
    <w:p w:rsidR="00473D10" w:rsidRDefault="00473D10" w:rsidP="00646A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6A62" w:rsidRPr="005D49D2" w:rsidRDefault="00646A62" w:rsidP="00646A62">
    <w:pPr>
      <w:spacing w:after="0"/>
      <w:rPr>
        <w:rFonts w:ascii="Arial" w:hAnsi="Arial" w:cs="Arial"/>
        <w:sz w:val="24"/>
        <w:szCs w:val="24"/>
      </w:rPr>
    </w:pPr>
    <w:r w:rsidRPr="005D49D2">
      <w:rPr>
        <w:rFonts w:ascii="Arial" w:hAnsi="Arial" w:cs="Arial"/>
        <w:sz w:val="24"/>
        <w:szCs w:val="24"/>
      </w:rPr>
      <w:t>Writing Center</w:t>
    </w:r>
  </w:p>
  <w:p w:rsidR="00646A62" w:rsidRPr="005D49D2" w:rsidRDefault="00646A62" w:rsidP="00646A62">
    <w:pPr>
      <w:spacing w:after="0"/>
      <w:rPr>
        <w:rFonts w:ascii="Arial" w:hAnsi="Arial" w:cs="Arial"/>
        <w:sz w:val="24"/>
        <w:szCs w:val="24"/>
      </w:rPr>
    </w:pPr>
    <w:r w:rsidRPr="005D49D2">
      <w:rPr>
        <w:rFonts w:ascii="Arial" w:hAnsi="Arial" w:cs="Arial"/>
        <w:sz w:val="24"/>
        <w:szCs w:val="24"/>
      </w:rPr>
      <w:t>Victor Valley College</w:t>
    </w:r>
  </w:p>
  <w:p w:rsidR="00646A62" w:rsidRDefault="00646A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DIxNTMwsjU0NjYyUdpeDU4uLM/DyQAsNaAJmbm9ksAAAA"/>
  </w:docVars>
  <w:rsids>
    <w:rsidRoot w:val="00B918F7"/>
    <w:rsid w:val="00013F25"/>
    <w:rsid w:val="000A236E"/>
    <w:rsid w:val="00202FC1"/>
    <w:rsid w:val="002E1C09"/>
    <w:rsid w:val="00473D10"/>
    <w:rsid w:val="0049685D"/>
    <w:rsid w:val="00573B95"/>
    <w:rsid w:val="005D49D2"/>
    <w:rsid w:val="00646A62"/>
    <w:rsid w:val="006B276B"/>
    <w:rsid w:val="006E24AE"/>
    <w:rsid w:val="00803FAF"/>
    <w:rsid w:val="00A106E6"/>
    <w:rsid w:val="00A15F18"/>
    <w:rsid w:val="00B81C62"/>
    <w:rsid w:val="00B918F7"/>
    <w:rsid w:val="00C77584"/>
    <w:rsid w:val="00C90EFA"/>
    <w:rsid w:val="00DC5B03"/>
    <w:rsid w:val="00E75C94"/>
    <w:rsid w:val="00EC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EE1EA1-58DD-46D6-8473-6B3784391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49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06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6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46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A62"/>
  </w:style>
  <w:style w:type="paragraph" w:styleId="Footer">
    <w:name w:val="footer"/>
    <w:basedOn w:val="Normal"/>
    <w:link w:val="FooterChar"/>
    <w:uiPriority w:val="99"/>
    <w:unhideWhenUsed/>
    <w:rsid w:val="00646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A62"/>
  </w:style>
  <w:style w:type="character" w:customStyle="1" w:styleId="Heading1Char">
    <w:name w:val="Heading 1 Char"/>
    <w:basedOn w:val="DefaultParagraphFont"/>
    <w:link w:val="Heading1"/>
    <w:uiPriority w:val="9"/>
    <w:rsid w:val="005D49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7FFCC5689F9248A6406C02D191B40A" ma:contentTypeVersion="0" ma:contentTypeDescription="Create a new document." ma:contentTypeScope="" ma:versionID="e2389f7519871aa149f38508eff3aca6">
  <xsd:schema xmlns:xsd="http://www.w3.org/2001/XMLSchema" xmlns:xs="http://www.w3.org/2001/XMLSchema" xmlns:p="http://schemas.microsoft.com/office/2006/metadata/properties" xmlns:ns2="d876bd3c-6c1c-42ec-8885-32193831cef4" targetNamespace="http://schemas.microsoft.com/office/2006/metadata/properties" ma:root="true" ma:fieldsID="c51a07585a7729946e67904e6de5f206" ns2:_="">
    <xsd:import namespace="d876bd3c-6c1c-42ec-8885-32193831ce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bd3c-6c1c-42ec-8885-32193831ce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876bd3c-6c1c-42ec-8885-32193831cef4">CNSCT7RJKA3M-77-171</_dlc_DocId>
    <_dlc_DocIdUrl xmlns="d876bd3c-6c1c-42ec-8885-32193831cef4">
      <Url>https://portal.vvc.edu/departments/academic/hass/english/writing-center/_layouts/DocIdRedir.aspx?ID=CNSCT7RJKA3M-77-171</Url>
      <Description>CNSCT7RJKA3M-77-171</Description>
    </_dlc_DocIdUrl>
  </documentManagement>
</p:properties>
</file>

<file path=customXml/itemProps1.xml><?xml version="1.0" encoding="utf-8"?>
<ds:datastoreItem xmlns:ds="http://schemas.openxmlformats.org/officeDocument/2006/customXml" ds:itemID="{57C5B6C7-99BC-4A25-90C0-BCABF4597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76bd3c-6c1c-42ec-8885-32193831ce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B7CE57-4F80-435A-9B18-71C569424FF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933FCF6-C302-4559-85F4-FDA064DE29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028E47-9C66-45C0-98F2-5A79A3E70F29}">
  <ds:schemaRefs>
    <ds:schemaRef ds:uri="http://schemas.microsoft.com/office/2006/metadata/properties"/>
    <ds:schemaRef ds:uri="http://schemas.microsoft.com/office/infopath/2007/PartnerControls"/>
    <ds:schemaRef ds:uri="d876bd3c-6c1c-42ec-8885-32193831ce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 Valley College</Company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CWCStu</dc:creator>
  <cp:keywords/>
  <dc:description/>
  <cp:lastModifiedBy>Joshua Wagenhoffer</cp:lastModifiedBy>
  <cp:revision>4</cp:revision>
  <cp:lastPrinted>2016-09-14T23:42:00Z</cp:lastPrinted>
  <dcterms:created xsi:type="dcterms:W3CDTF">2018-08-06T22:46:00Z</dcterms:created>
  <dcterms:modified xsi:type="dcterms:W3CDTF">2019-09-09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7FFCC5689F9248A6406C02D191B40A</vt:lpwstr>
  </property>
  <property fmtid="{D5CDD505-2E9C-101B-9397-08002B2CF9AE}" pid="3" name="_dlc_DocIdItemGuid">
    <vt:lpwstr>246711e9-92d0-4f76-be3d-f19dd159a170</vt:lpwstr>
  </property>
</Properties>
</file>